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theme/themeOverride1.xml" ContentType="application/vnd.openxmlformats-officedocument.themeOverrid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41F725" w14:textId="2FA13D5A" w:rsidR="005B0A1F" w:rsidRDefault="005B0A1F" w:rsidP="005B0A1F">
      <w:pPr>
        <w:jc w:val="center"/>
      </w:pPr>
      <w:r>
        <w:t xml:space="preserve">Assignment: HW </w:t>
      </w:r>
      <w:r w:rsidR="000E10E2">
        <w:t>2</w:t>
      </w:r>
    </w:p>
    <w:p w14:paraId="6D78363A" w14:textId="19261C48" w:rsidR="005B0A1F" w:rsidRDefault="005B0A1F" w:rsidP="005B0A1F">
      <w:pPr>
        <w:jc w:val="center"/>
      </w:pPr>
      <w:r>
        <w:t>Class: ECE 5224</w:t>
      </w:r>
    </w:p>
    <w:p w14:paraId="280EC21E" w14:textId="41339E35" w:rsidR="005B0A1F" w:rsidRDefault="005B0A1F" w:rsidP="005B0A1F">
      <w:pPr>
        <w:jc w:val="center"/>
      </w:pPr>
      <w:r>
        <w:t>Name: Joshua Hopkins</w:t>
      </w:r>
    </w:p>
    <w:p w14:paraId="67CB8BEE" w14:textId="146A61E3" w:rsidR="005B0A1F" w:rsidRDefault="005B0A1F" w:rsidP="005B0A1F">
      <w:pPr>
        <w:jc w:val="center"/>
      </w:pPr>
      <w:r>
        <w:t>VT ID: Hopkinsjg1</w:t>
      </w:r>
    </w:p>
    <w:p w14:paraId="2B6DF776" w14:textId="20421362" w:rsidR="005B0A1F" w:rsidRDefault="005B0A1F" w:rsidP="005B0A1F">
      <w:pPr>
        <w:jc w:val="center"/>
      </w:pPr>
      <w:r>
        <w:t>Date: February 24</w:t>
      </w:r>
      <w:r w:rsidRPr="005B0A1F">
        <w:rPr>
          <w:vertAlign w:val="superscript"/>
        </w:rPr>
        <w:t>th</w:t>
      </w:r>
      <w:r>
        <w:t>, 2025</w:t>
      </w:r>
    </w:p>
    <w:p w14:paraId="78F45582" w14:textId="0FA064A6" w:rsidR="001E2C56" w:rsidRDefault="0020663C" w:rsidP="0020663C">
      <w:pPr>
        <w:pStyle w:val="ListParagraph"/>
        <w:numPr>
          <w:ilvl w:val="0"/>
          <w:numId w:val="1"/>
        </w:numPr>
      </w:pPr>
      <w:r>
        <w:t>Problem 1:</w:t>
      </w:r>
    </w:p>
    <w:p w14:paraId="11CBACE5" w14:textId="04749792" w:rsidR="0020663C" w:rsidRDefault="0020663C" w:rsidP="0020663C">
      <w:pPr>
        <w:pStyle w:val="ListParagraph"/>
        <w:numPr>
          <w:ilvl w:val="1"/>
          <w:numId w:val="1"/>
        </w:numPr>
      </w:pPr>
      <w:r>
        <w:t>DC Resistance:</w:t>
      </w:r>
    </w:p>
    <w:p w14:paraId="56BED4D4" w14:textId="462785CB" w:rsidR="0020663C" w:rsidRDefault="0020663C" w:rsidP="005B0A1F">
      <w:pPr>
        <w:jc w:val="center"/>
      </w:pPr>
      <w:r w:rsidRPr="0020663C">
        <w:drawing>
          <wp:inline distT="0" distB="0" distL="0" distR="0" wp14:anchorId="7544A5CB" wp14:editId="22070C88">
            <wp:extent cx="4724400" cy="2091153"/>
            <wp:effectExtent l="0" t="0" r="0" b="0"/>
            <wp:docPr id="736401142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6401142" name="Picture 1" descr="A screenshot of a computer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731225" cy="2094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6C029" w14:textId="4F126220" w:rsidR="0020663C" w:rsidRDefault="0020663C" w:rsidP="0020663C">
      <w:pPr>
        <w:pStyle w:val="ListParagraph"/>
        <w:numPr>
          <w:ilvl w:val="1"/>
          <w:numId w:val="1"/>
        </w:numPr>
      </w:pPr>
      <w:r>
        <w:t xml:space="preserve">AC Resistance at 500 </w:t>
      </w:r>
      <w:r w:rsidR="005B0A1F">
        <w:t>MHz</w:t>
      </w:r>
      <w:r>
        <w:t>:</w:t>
      </w:r>
    </w:p>
    <w:p w14:paraId="323A425B" w14:textId="3DDA32FF" w:rsidR="005B0A1F" w:rsidRDefault="0020663C" w:rsidP="005B0A1F">
      <w:pPr>
        <w:jc w:val="center"/>
      </w:pPr>
      <w:r w:rsidRPr="0020663C">
        <w:drawing>
          <wp:inline distT="0" distB="0" distL="0" distR="0" wp14:anchorId="483E3155" wp14:editId="0315D20B">
            <wp:extent cx="4800600" cy="2135652"/>
            <wp:effectExtent l="0" t="0" r="0" b="0"/>
            <wp:docPr id="39506686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066869" name="Picture 1" descr="A screenshot of a computer&#10;&#10;AI-generated content may be incorrect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03612" cy="213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10859" w14:textId="05361848" w:rsidR="0020663C" w:rsidRDefault="005B0A1F" w:rsidP="005B0A1F">
      <w:r>
        <w:br w:type="page"/>
      </w:r>
    </w:p>
    <w:p w14:paraId="0E728CC4" w14:textId="4CF2B7D8" w:rsidR="00AD19AF" w:rsidRDefault="00AD19AF" w:rsidP="00AD19AF">
      <w:pPr>
        <w:pStyle w:val="ListParagraph"/>
        <w:numPr>
          <w:ilvl w:val="1"/>
          <w:numId w:val="1"/>
        </w:numPr>
      </w:pPr>
      <w:r>
        <w:lastRenderedPageBreak/>
        <w:t>Wire bond:</w:t>
      </w:r>
    </w:p>
    <w:p w14:paraId="54D07763" w14:textId="2DDB8AB1" w:rsidR="00AD19AF" w:rsidRDefault="00AD19AF" w:rsidP="005B0A1F">
      <w:pPr>
        <w:jc w:val="center"/>
      </w:pPr>
      <w:r w:rsidRPr="00AD19AF">
        <w:drawing>
          <wp:inline distT="0" distB="0" distL="0" distR="0" wp14:anchorId="5A648044" wp14:editId="5DA2AD18">
            <wp:extent cx="5114925" cy="2580961"/>
            <wp:effectExtent l="0" t="0" r="0" b="0"/>
            <wp:docPr id="1181484467" name="Picture 1" descr="A diagram of a straight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1484467" name="Picture 1" descr="A diagram of a straight line&#10;&#10;AI-generated content may be incorrect.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19145" cy="2583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8F241" w14:textId="3712C5D3" w:rsidR="00CC5420" w:rsidRDefault="00CC5420" w:rsidP="00CC5420">
      <w:pPr>
        <w:pStyle w:val="ListParagraph"/>
        <w:numPr>
          <w:ilvl w:val="0"/>
          <w:numId w:val="1"/>
        </w:numPr>
      </w:pPr>
      <w:r>
        <w:t>Problem 2</w:t>
      </w:r>
    </w:p>
    <w:p w14:paraId="29394D74" w14:textId="49BDFE2E" w:rsidR="00CC5420" w:rsidRDefault="00CC5420" w:rsidP="00CC5420">
      <w:pPr>
        <w:pStyle w:val="ListParagraph"/>
        <w:numPr>
          <w:ilvl w:val="1"/>
          <w:numId w:val="1"/>
        </w:numPr>
      </w:pPr>
      <w:r>
        <w:t>Ribbon DC Resistance:</w:t>
      </w:r>
    </w:p>
    <w:p w14:paraId="5B424551" w14:textId="1134A023" w:rsidR="005B0A1F" w:rsidRDefault="00CC5420" w:rsidP="005B0A1F">
      <w:pPr>
        <w:jc w:val="center"/>
      </w:pPr>
      <w:r w:rsidRPr="00CC5420">
        <w:drawing>
          <wp:inline distT="0" distB="0" distL="0" distR="0" wp14:anchorId="1CEF0399" wp14:editId="20EE7C3C">
            <wp:extent cx="4943475" cy="2310652"/>
            <wp:effectExtent l="0" t="0" r="0" b="0"/>
            <wp:docPr id="18879560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95602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73817" cy="23248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BCC97" w14:textId="5AD666DB" w:rsidR="00CC5420" w:rsidRDefault="005B0A1F" w:rsidP="005B0A1F">
      <w:r>
        <w:br w:type="page"/>
      </w:r>
    </w:p>
    <w:p w14:paraId="18B9CF1E" w14:textId="4E815E38" w:rsidR="00CC5420" w:rsidRDefault="00CC5420" w:rsidP="00CC5420">
      <w:pPr>
        <w:pStyle w:val="ListParagraph"/>
        <w:numPr>
          <w:ilvl w:val="1"/>
          <w:numId w:val="1"/>
        </w:numPr>
      </w:pPr>
      <w:r>
        <w:lastRenderedPageBreak/>
        <w:t>Ribbon AC at 500 MHz:</w:t>
      </w:r>
    </w:p>
    <w:p w14:paraId="1D967ABF" w14:textId="4F81CFD8" w:rsidR="00CC5420" w:rsidRDefault="00CC5420" w:rsidP="005B0A1F">
      <w:pPr>
        <w:jc w:val="center"/>
      </w:pPr>
      <w:r w:rsidRPr="00CC5420">
        <w:drawing>
          <wp:inline distT="0" distB="0" distL="0" distR="0" wp14:anchorId="17E879ED" wp14:editId="5A7A4143">
            <wp:extent cx="4819085" cy="2362176"/>
            <wp:effectExtent l="0" t="0" r="635" b="635"/>
            <wp:docPr id="74682366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823663" name="Picture 1" descr="A screen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40495" cy="2372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12760" w14:textId="4E23F844" w:rsidR="00CC5420" w:rsidRDefault="00CC5420" w:rsidP="00CC5420">
      <w:pPr>
        <w:pStyle w:val="ListParagraph"/>
        <w:numPr>
          <w:ilvl w:val="1"/>
          <w:numId w:val="1"/>
        </w:numPr>
      </w:pPr>
      <w:r>
        <w:t>Ribbon Bond:</w:t>
      </w:r>
    </w:p>
    <w:p w14:paraId="51010142" w14:textId="61647255" w:rsidR="00CC5420" w:rsidRDefault="00CC5420" w:rsidP="005B0A1F">
      <w:pPr>
        <w:jc w:val="center"/>
      </w:pPr>
      <w:r w:rsidRPr="00CC5420">
        <w:drawing>
          <wp:inline distT="0" distB="0" distL="0" distR="0" wp14:anchorId="65831A7E" wp14:editId="5146052F">
            <wp:extent cx="5664737" cy="2876550"/>
            <wp:effectExtent l="0" t="0" r="0" b="0"/>
            <wp:docPr id="1325246380" name="Picture 1" descr="A computer screen shot of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5246380" name="Picture 1" descr="A computer screen shot of a line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99491" cy="28941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7F11E" w14:textId="0DAADA81" w:rsidR="00CC5420" w:rsidRDefault="00CC5420" w:rsidP="003977A1">
      <w:pPr>
        <w:pStyle w:val="ListParagraph"/>
        <w:numPr>
          <w:ilvl w:val="1"/>
          <w:numId w:val="1"/>
        </w:numPr>
      </w:pPr>
      <w:r>
        <w:t>Problem 1 and 2 Results:</w:t>
      </w:r>
    </w:p>
    <w:tbl>
      <w:tblPr>
        <w:tblStyle w:val="TableGrid"/>
        <w:tblW w:w="9713" w:type="dxa"/>
        <w:jc w:val="center"/>
        <w:tblLook w:val="04A0" w:firstRow="1" w:lastRow="0" w:firstColumn="1" w:lastColumn="0" w:noHBand="0" w:noVBand="1"/>
      </w:tblPr>
      <w:tblGrid>
        <w:gridCol w:w="4529"/>
        <w:gridCol w:w="1731"/>
        <w:gridCol w:w="1491"/>
        <w:gridCol w:w="1962"/>
      </w:tblGrid>
      <w:tr w:rsidR="00CC5420" w:rsidRPr="0020663C" w14:paraId="1B4D2064" w14:textId="77777777" w:rsidTr="005B0A1F">
        <w:trPr>
          <w:trHeight w:val="352"/>
          <w:jc w:val="center"/>
        </w:trPr>
        <w:tc>
          <w:tcPr>
            <w:tcW w:w="4529" w:type="dxa"/>
            <w:noWrap/>
            <w:hideMark/>
          </w:tcPr>
          <w:p w14:paraId="4DC20E1B" w14:textId="77777777" w:rsidR="00CC5420" w:rsidRPr="0020663C" w:rsidRDefault="00CC5420" w:rsidP="00CC5420">
            <w:r w:rsidRPr="0020663C">
              <w:t>Component and Parameter</w:t>
            </w:r>
          </w:p>
        </w:tc>
        <w:tc>
          <w:tcPr>
            <w:tcW w:w="1731" w:type="dxa"/>
            <w:noWrap/>
            <w:hideMark/>
          </w:tcPr>
          <w:p w14:paraId="28A3FF8C" w14:textId="7C44FF21" w:rsidR="00CC5420" w:rsidRPr="0020663C" w:rsidRDefault="00CC5420" w:rsidP="00CC5420">
            <w:r w:rsidRPr="001F2B19">
              <w:t>Calculation (mΩ)</w:t>
            </w:r>
          </w:p>
        </w:tc>
        <w:tc>
          <w:tcPr>
            <w:tcW w:w="1491" w:type="dxa"/>
            <w:noWrap/>
            <w:hideMark/>
          </w:tcPr>
          <w:p w14:paraId="368F5A41" w14:textId="5BD50310" w:rsidR="00CC5420" w:rsidRPr="0020663C" w:rsidRDefault="00CC5420" w:rsidP="00CC5420">
            <w:r w:rsidRPr="001F2B19">
              <w:t>ANSYS Q3D (mΩ)</w:t>
            </w:r>
          </w:p>
        </w:tc>
        <w:tc>
          <w:tcPr>
            <w:tcW w:w="1962" w:type="dxa"/>
            <w:noWrap/>
            <w:hideMark/>
          </w:tcPr>
          <w:p w14:paraId="34863286" w14:textId="77777777" w:rsidR="00CC5420" w:rsidRPr="0020663C" w:rsidRDefault="00CC5420" w:rsidP="00CC5420">
            <w:r w:rsidRPr="0020663C">
              <w:t>Percent Error %</w:t>
            </w:r>
          </w:p>
        </w:tc>
      </w:tr>
      <w:tr w:rsidR="00CC5420" w:rsidRPr="0020663C" w14:paraId="3FA19917" w14:textId="77777777" w:rsidTr="005B0A1F">
        <w:trPr>
          <w:trHeight w:val="352"/>
          <w:jc w:val="center"/>
        </w:trPr>
        <w:tc>
          <w:tcPr>
            <w:tcW w:w="4529" w:type="dxa"/>
            <w:noWrap/>
            <w:hideMark/>
          </w:tcPr>
          <w:p w14:paraId="78E04A68" w14:textId="77777777" w:rsidR="00CC5420" w:rsidRPr="0020663C" w:rsidRDefault="00CC5420" w:rsidP="00CC5420">
            <w:r w:rsidRPr="0020663C">
              <w:t>Wire Bond DC Resistance</w:t>
            </w:r>
          </w:p>
        </w:tc>
        <w:tc>
          <w:tcPr>
            <w:tcW w:w="1731" w:type="dxa"/>
            <w:noWrap/>
            <w:hideMark/>
          </w:tcPr>
          <w:p w14:paraId="4F936CD2" w14:textId="5CDD5B8C" w:rsidR="00CC5420" w:rsidRPr="0020663C" w:rsidRDefault="00CC5420" w:rsidP="00CC5420">
            <w:r w:rsidRPr="00F67BB7">
              <w:t>120.4</w:t>
            </w:r>
          </w:p>
        </w:tc>
        <w:tc>
          <w:tcPr>
            <w:tcW w:w="1491" w:type="dxa"/>
            <w:noWrap/>
            <w:hideMark/>
          </w:tcPr>
          <w:p w14:paraId="65C283A3" w14:textId="3A409508" w:rsidR="00CC5420" w:rsidRPr="0020663C" w:rsidRDefault="00CC5420" w:rsidP="00CC5420">
            <w:r w:rsidRPr="00F67BB7">
              <w:t>143.977</w:t>
            </w:r>
          </w:p>
        </w:tc>
        <w:tc>
          <w:tcPr>
            <w:tcW w:w="1962" w:type="dxa"/>
            <w:noWrap/>
            <w:hideMark/>
          </w:tcPr>
          <w:p w14:paraId="7240EBC3" w14:textId="5AA228B9" w:rsidR="00CC5420" w:rsidRPr="0020663C" w:rsidRDefault="00CC5420" w:rsidP="00CC5420">
            <w:r w:rsidRPr="00F67BB7">
              <w:t>16.3755322</w:t>
            </w:r>
          </w:p>
        </w:tc>
      </w:tr>
      <w:tr w:rsidR="00CC5420" w:rsidRPr="0020663C" w14:paraId="10504B40" w14:textId="77777777" w:rsidTr="005B0A1F">
        <w:trPr>
          <w:trHeight w:val="352"/>
          <w:jc w:val="center"/>
        </w:trPr>
        <w:tc>
          <w:tcPr>
            <w:tcW w:w="4529" w:type="dxa"/>
            <w:noWrap/>
            <w:hideMark/>
          </w:tcPr>
          <w:p w14:paraId="357AEDEF" w14:textId="672224AC" w:rsidR="00CC5420" w:rsidRPr="0020663C" w:rsidRDefault="00CC5420" w:rsidP="00CC5420">
            <w:r w:rsidRPr="0020663C">
              <w:t xml:space="preserve">Wire Bond AC Resistance at 500 </w:t>
            </w:r>
            <w:r w:rsidRPr="0020663C">
              <w:t>MHz</w:t>
            </w:r>
          </w:p>
        </w:tc>
        <w:tc>
          <w:tcPr>
            <w:tcW w:w="1731" w:type="dxa"/>
            <w:noWrap/>
            <w:hideMark/>
          </w:tcPr>
          <w:p w14:paraId="4806B6DA" w14:textId="3B03C42A" w:rsidR="00CC5420" w:rsidRPr="0020663C" w:rsidRDefault="00CC5420" w:rsidP="00CC5420">
            <w:r w:rsidRPr="00F67BB7">
              <w:t>467.3</w:t>
            </w:r>
          </w:p>
        </w:tc>
        <w:tc>
          <w:tcPr>
            <w:tcW w:w="1491" w:type="dxa"/>
            <w:noWrap/>
            <w:hideMark/>
          </w:tcPr>
          <w:p w14:paraId="44A1988B" w14:textId="226B22E9" w:rsidR="00CC5420" w:rsidRPr="0020663C" w:rsidRDefault="00CC5420" w:rsidP="00CC5420">
            <w:r w:rsidRPr="00F67BB7">
              <w:t>460.83</w:t>
            </w:r>
          </w:p>
        </w:tc>
        <w:tc>
          <w:tcPr>
            <w:tcW w:w="1962" w:type="dxa"/>
            <w:noWrap/>
            <w:hideMark/>
          </w:tcPr>
          <w:p w14:paraId="0665F40D" w14:textId="0327101A" w:rsidR="00CC5420" w:rsidRPr="0020663C" w:rsidRDefault="00CC5420" w:rsidP="00CC5420">
            <w:r w:rsidRPr="00F67BB7">
              <w:t>1.403988456</w:t>
            </w:r>
          </w:p>
        </w:tc>
      </w:tr>
      <w:tr w:rsidR="00CC5420" w:rsidRPr="0020663C" w14:paraId="33B62CCD" w14:textId="77777777" w:rsidTr="005B0A1F">
        <w:trPr>
          <w:trHeight w:val="352"/>
          <w:jc w:val="center"/>
        </w:trPr>
        <w:tc>
          <w:tcPr>
            <w:tcW w:w="4529" w:type="dxa"/>
            <w:noWrap/>
            <w:hideMark/>
          </w:tcPr>
          <w:p w14:paraId="73639663" w14:textId="77777777" w:rsidR="00CC5420" w:rsidRPr="0020663C" w:rsidRDefault="00CC5420" w:rsidP="00CC5420">
            <w:r w:rsidRPr="0020663C">
              <w:t>Ribbon DC Resistance</w:t>
            </w:r>
          </w:p>
        </w:tc>
        <w:tc>
          <w:tcPr>
            <w:tcW w:w="1731" w:type="dxa"/>
            <w:noWrap/>
            <w:hideMark/>
          </w:tcPr>
          <w:p w14:paraId="4E8D4063" w14:textId="26C19D3B" w:rsidR="00CC5420" w:rsidRPr="0020663C" w:rsidRDefault="00CC5420" w:rsidP="00CC5420">
            <w:r w:rsidRPr="00F67BB7">
              <w:t>37.8</w:t>
            </w:r>
          </w:p>
        </w:tc>
        <w:tc>
          <w:tcPr>
            <w:tcW w:w="1491" w:type="dxa"/>
            <w:noWrap/>
            <w:hideMark/>
          </w:tcPr>
          <w:p w14:paraId="1BEBE983" w14:textId="6CB9A415" w:rsidR="00CC5420" w:rsidRPr="0020663C" w:rsidRDefault="00CC5420" w:rsidP="00CC5420">
            <w:r w:rsidRPr="00F67BB7">
              <w:t>37.804</w:t>
            </w:r>
          </w:p>
        </w:tc>
        <w:tc>
          <w:tcPr>
            <w:tcW w:w="1962" w:type="dxa"/>
            <w:noWrap/>
            <w:hideMark/>
          </w:tcPr>
          <w:p w14:paraId="446A0E5F" w14:textId="28D8AB69" w:rsidR="00CC5420" w:rsidRPr="0020663C" w:rsidRDefault="00CC5420" w:rsidP="00CC5420">
            <w:r w:rsidRPr="00F67BB7">
              <w:t>0.010580891</w:t>
            </w:r>
          </w:p>
        </w:tc>
      </w:tr>
      <w:tr w:rsidR="00CC5420" w:rsidRPr="0020663C" w14:paraId="256D17A8" w14:textId="77777777" w:rsidTr="005B0A1F">
        <w:trPr>
          <w:trHeight w:val="352"/>
          <w:jc w:val="center"/>
        </w:trPr>
        <w:tc>
          <w:tcPr>
            <w:tcW w:w="4529" w:type="dxa"/>
            <w:noWrap/>
            <w:hideMark/>
          </w:tcPr>
          <w:p w14:paraId="6EE18997" w14:textId="3FED12AF" w:rsidR="00CC5420" w:rsidRPr="0020663C" w:rsidRDefault="00CC5420" w:rsidP="00CC5420">
            <w:r w:rsidRPr="0020663C">
              <w:t xml:space="preserve">Ribbon AC Resistance at 500 </w:t>
            </w:r>
            <w:r w:rsidRPr="0020663C">
              <w:t>MHz</w:t>
            </w:r>
          </w:p>
        </w:tc>
        <w:tc>
          <w:tcPr>
            <w:tcW w:w="1731" w:type="dxa"/>
            <w:noWrap/>
            <w:hideMark/>
          </w:tcPr>
          <w:p w14:paraId="5D684CE1" w14:textId="4C2D65F7" w:rsidR="00CC5420" w:rsidRPr="0020663C" w:rsidRDefault="00CC5420" w:rsidP="00CC5420">
            <w:r w:rsidRPr="00F67BB7">
              <w:t>127.4</w:t>
            </w:r>
          </w:p>
        </w:tc>
        <w:tc>
          <w:tcPr>
            <w:tcW w:w="1491" w:type="dxa"/>
            <w:noWrap/>
            <w:hideMark/>
          </w:tcPr>
          <w:p w14:paraId="055A4AA7" w14:textId="04AD9491" w:rsidR="00CC5420" w:rsidRPr="0020663C" w:rsidRDefault="00CC5420" w:rsidP="00CC5420">
            <w:r w:rsidRPr="00F67BB7">
              <w:t>195.798</w:t>
            </w:r>
          </w:p>
        </w:tc>
        <w:tc>
          <w:tcPr>
            <w:tcW w:w="1962" w:type="dxa"/>
            <w:noWrap/>
            <w:hideMark/>
          </w:tcPr>
          <w:p w14:paraId="73EEA642" w14:textId="12293E5E" w:rsidR="00CC5420" w:rsidRPr="0020663C" w:rsidRDefault="00CC5420" w:rsidP="00CC5420">
            <w:r w:rsidRPr="00F67BB7">
              <w:t>34.93294109</w:t>
            </w:r>
          </w:p>
        </w:tc>
      </w:tr>
    </w:tbl>
    <w:p w14:paraId="00462C98" w14:textId="2FCCE6F9" w:rsidR="003977A1" w:rsidRDefault="003977A1" w:rsidP="0020663C"/>
    <w:p w14:paraId="62C5AAF5" w14:textId="77777777" w:rsidR="003977A1" w:rsidRDefault="003977A1">
      <w:r>
        <w:br w:type="page"/>
      </w:r>
    </w:p>
    <w:p w14:paraId="3D2BD472" w14:textId="6F864529" w:rsidR="00CC5420" w:rsidRDefault="00CC5420" w:rsidP="00CC5420">
      <w:pPr>
        <w:pStyle w:val="ListParagraph"/>
        <w:numPr>
          <w:ilvl w:val="0"/>
          <w:numId w:val="1"/>
        </w:numPr>
      </w:pPr>
      <w:r>
        <w:lastRenderedPageBreak/>
        <w:t>Problem 3</w:t>
      </w:r>
      <w:r w:rsidR="003977A1">
        <w:t>a</w:t>
      </w:r>
      <w:r>
        <w:t>:</w:t>
      </w:r>
    </w:p>
    <w:p w14:paraId="3613AFFA" w14:textId="3D5C4061" w:rsidR="00CC5420" w:rsidRDefault="003977A1" w:rsidP="003977A1">
      <w:pPr>
        <w:pStyle w:val="ListParagraph"/>
        <w:numPr>
          <w:ilvl w:val="1"/>
          <w:numId w:val="1"/>
        </w:numPr>
      </w:pPr>
      <w:r>
        <w:t>Length 10mm:</w:t>
      </w:r>
    </w:p>
    <w:p w14:paraId="2840AC86" w14:textId="1EF85E80" w:rsidR="003977A1" w:rsidRDefault="003977A1" w:rsidP="005B0A1F">
      <w:pPr>
        <w:jc w:val="center"/>
      </w:pPr>
      <w:r w:rsidRPr="003977A1">
        <w:drawing>
          <wp:inline distT="0" distB="0" distL="0" distR="0" wp14:anchorId="394E2127" wp14:editId="167D3FEC">
            <wp:extent cx="5943600" cy="2731135"/>
            <wp:effectExtent l="0" t="0" r="0" b="0"/>
            <wp:docPr id="25277495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774959" name="Picture 1" descr="A screenshot of a computer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1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196CB" w14:textId="679970FD" w:rsidR="003977A1" w:rsidRDefault="003977A1" w:rsidP="005B0A1F">
      <w:pPr>
        <w:jc w:val="center"/>
      </w:pPr>
      <w:r w:rsidRPr="003977A1">
        <w:drawing>
          <wp:inline distT="0" distB="0" distL="0" distR="0" wp14:anchorId="25F6B192" wp14:editId="30883CD9">
            <wp:extent cx="5943600" cy="2994025"/>
            <wp:effectExtent l="0" t="0" r="0" b="0"/>
            <wp:docPr id="1335164517" name="Picture 1" descr="A screen 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5164517" name="Picture 1" descr="A screen shot of a computer screen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9911" w14:textId="77777777" w:rsidR="003977A1" w:rsidRDefault="003977A1">
      <w:r>
        <w:br w:type="page"/>
      </w:r>
    </w:p>
    <w:p w14:paraId="736B3B33" w14:textId="2884EC93" w:rsidR="003977A1" w:rsidRDefault="003977A1" w:rsidP="003977A1">
      <w:pPr>
        <w:pStyle w:val="ListParagraph"/>
        <w:numPr>
          <w:ilvl w:val="1"/>
          <w:numId w:val="1"/>
        </w:numPr>
      </w:pPr>
      <w:r>
        <w:lastRenderedPageBreak/>
        <w:t>Length 15mm:</w:t>
      </w:r>
    </w:p>
    <w:p w14:paraId="11A34B7F" w14:textId="18996147" w:rsidR="003977A1" w:rsidRDefault="003977A1" w:rsidP="005B0A1F">
      <w:pPr>
        <w:jc w:val="center"/>
      </w:pPr>
      <w:r w:rsidRPr="003977A1">
        <w:drawing>
          <wp:inline distT="0" distB="0" distL="0" distR="0" wp14:anchorId="4F359C10" wp14:editId="74CDA30B">
            <wp:extent cx="5943600" cy="2824480"/>
            <wp:effectExtent l="0" t="0" r="0" b="0"/>
            <wp:docPr id="156725024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7250245" name="Picture 1" descr="A screen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D8D7E7" w14:textId="19218355" w:rsidR="003977A1" w:rsidRDefault="003977A1" w:rsidP="005B0A1F">
      <w:pPr>
        <w:jc w:val="center"/>
      </w:pPr>
      <w:r w:rsidRPr="003977A1">
        <w:drawing>
          <wp:inline distT="0" distB="0" distL="0" distR="0" wp14:anchorId="204EA0CD" wp14:editId="12E07329">
            <wp:extent cx="5943600" cy="2998470"/>
            <wp:effectExtent l="0" t="0" r="0" b="0"/>
            <wp:docPr id="615659291" name="Picture 1" descr="A drawing of a li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5659291" name="Picture 1" descr="A drawing of a lin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B80435" w14:textId="77777777" w:rsidR="003977A1" w:rsidRDefault="003977A1">
      <w:r>
        <w:br w:type="page"/>
      </w:r>
    </w:p>
    <w:p w14:paraId="299352C7" w14:textId="600FB132" w:rsidR="003977A1" w:rsidRDefault="003977A1" w:rsidP="003977A1">
      <w:pPr>
        <w:pStyle w:val="ListParagraph"/>
        <w:numPr>
          <w:ilvl w:val="1"/>
          <w:numId w:val="1"/>
        </w:numPr>
      </w:pPr>
      <w:r>
        <w:lastRenderedPageBreak/>
        <w:t>Length 20mm:</w:t>
      </w:r>
    </w:p>
    <w:p w14:paraId="0D54A896" w14:textId="7D6ECC5E" w:rsidR="003977A1" w:rsidRDefault="003977A1" w:rsidP="003977A1">
      <w:r w:rsidRPr="003977A1">
        <w:drawing>
          <wp:inline distT="0" distB="0" distL="0" distR="0" wp14:anchorId="1EA3374D" wp14:editId="3B4AC022">
            <wp:extent cx="5943600" cy="2962275"/>
            <wp:effectExtent l="0" t="0" r="0" b="9525"/>
            <wp:docPr id="922548279" name="Picture 1" descr="A drawing of a line with a poin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548279" name="Picture 1" descr="A drawing of a line with a poin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B0D694" w14:textId="0815FD8D" w:rsidR="003977A1" w:rsidRDefault="003977A1" w:rsidP="005B0A1F">
      <w:pPr>
        <w:jc w:val="center"/>
        <w:rPr>
          <w:b/>
          <w:bCs/>
        </w:rPr>
      </w:pPr>
      <w:r w:rsidRPr="003977A1">
        <w:rPr>
          <w:b/>
          <w:bCs/>
        </w:rPr>
        <w:drawing>
          <wp:inline distT="0" distB="0" distL="0" distR="0" wp14:anchorId="619FCEB1" wp14:editId="2DBC3DE1">
            <wp:extent cx="5943600" cy="2804160"/>
            <wp:effectExtent l="0" t="0" r="0" b="0"/>
            <wp:docPr id="164426544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4265448" name="Picture 1" descr="A screenshot of a compute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04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CB9F4" w14:textId="77777777" w:rsidR="003977A1" w:rsidRDefault="003977A1">
      <w:pPr>
        <w:rPr>
          <w:b/>
          <w:bCs/>
        </w:rPr>
      </w:pPr>
      <w:r>
        <w:rPr>
          <w:b/>
          <w:bCs/>
        </w:rPr>
        <w:br w:type="page"/>
      </w:r>
    </w:p>
    <w:p w14:paraId="6951F44C" w14:textId="77777777" w:rsidR="003977A1" w:rsidRPr="003977A1" w:rsidRDefault="003977A1" w:rsidP="003977A1">
      <w:pPr>
        <w:rPr>
          <w:b/>
          <w:bCs/>
        </w:rPr>
      </w:pPr>
    </w:p>
    <w:p w14:paraId="6D5F7E9F" w14:textId="77777777" w:rsidR="005B0A1F" w:rsidRDefault="003977A1" w:rsidP="005B0A1F">
      <w:pPr>
        <w:pStyle w:val="ListParagraph"/>
        <w:numPr>
          <w:ilvl w:val="1"/>
          <w:numId w:val="1"/>
        </w:numPr>
      </w:pPr>
      <w:r>
        <w:t>Problem 3a Results and Plot:</w:t>
      </w:r>
      <w:r w:rsidR="005B0A1F">
        <w:fldChar w:fldCharType="begin"/>
      </w:r>
      <w:r w:rsidR="005B0A1F">
        <w:instrText xml:space="preserve"> LINK Excel.Sheet.12 "G:\\College\\Virginia_Tech\\Spring_2025\\Principles_Of_Electronic_Packaging\\HW2\\HW2.xlsx" "Problem 3!R1C1:R14C2" \a \f 5 \h  \* MERGEFORMAT </w:instrText>
      </w:r>
      <w:r w:rsidR="005B0A1F">
        <w:fldChar w:fldCharType="separate"/>
      </w:r>
    </w:p>
    <w:tbl>
      <w:tblPr>
        <w:tblStyle w:val="TableGrid"/>
        <w:tblW w:w="6475" w:type="dxa"/>
        <w:jc w:val="center"/>
        <w:tblLook w:val="04A0" w:firstRow="1" w:lastRow="0" w:firstColumn="1" w:lastColumn="0" w:noHBand="0" w:noVBand="1"/>
      </w:tblPr>
      <w:tblGrid>
        <w:gridCol w:w="1795"/>
        <w:gridCol w:w="4680"/>
      </w:tblGrid>
      <w:tr w:rsidR="005B0A1F" w:rsidRPr="005B0A1F" w14:paraId="65E2B6C0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4716F821" w14:textId="21484A84" w:rsidR="005B0A1F" w:rsidRPr="005B0A1F" w:rsidRDefault="005B0A1F" w:rsidP="005B0A1F">
            <w:pPr>
              <w:rPr>
                <w:b/>
                <w:bCs/>
              </w:rPr>
            </w:pPr>
            <w:r w:rsidRPr="005B0A1F">
              <w:rPr>
                <w:b/>
                <w:bCs/>
              </w:rPr>
              <w:t>Length (mm)</w:t>
            </w:r>
          </w:p>
        </w:tc>
        <w:tc>
          <w:tcPr>
            <w:tcW w:w="4680" w:type="dxa"/>
            <w:noWrap/>
            <w:hideMark/>
          </w:tcPr>
          <w:p w14:paraId="5739F7C2" w14:textId="77777777" w:rsidR="005B0A1F" w:rsidRPr="005B0A1F" w:rsidRDefault="005B0A1F" w:rsidP="005B0A1F">
            <w:pPr>
              <w:rPr>
                <w:b/>
                <w:bCs/>
              </w:rPr>
            </w:pPr>
            <w:r w:rsidRPr="005B0A1F">
              <w:rPr>
                <w:b/>
                <w:bCs/>
              </w:rPr>
              <w:t>Simulated Inductance at 500 MHz (nH)</w:t>
            </w:r>
          </w:p>
        </w:tc>
      </w:tr>
      <w:tr w:rsidR="005B0A1F" w:rsidRPr="005B0A1F" w14:paraId="417D51F4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4589C575" w14:textId="77777777" w:rsidR="005B0A1F" w:rsidRPr="005B0A1F" w:rsidRDefault="005B0A1F" w:rsidP="005B0A1F">
            <w:r w:rsidRPr="005B0A1F">
              <w:t>10</w:t>
            </w:r>
          </w:p>
        </w:tc>
        <w:tc>
          <w:tcPr>
            <w:tcW w:w="4680" w:type="dxa"/>
            <w:noWrap/>
            <w:hideMark/>
          </w:tcPr>
          <w:p w14:paraId="5168EDF3" w14:textId="77777777" w:rsidR="005B0A1F" w:rsidRPr="005B0A1F" w:rsidRDefault="005B0A1F" w:rsidP="005B0A1F">
            <w:r w:rsidRPr="005B0A1F">
              <w:t>8.325</w:t>
            </w:r>
          </w:p>
        </w:tc>
      </w:tr>
      <w:tr w:rsidR="005B0A1F" w:rsidRPr="005B0A1F" w14:paraId="4AAECEF9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7FBDCCD6" w14:textId="77777777" w:rsidR="005B0A1F" w:rsidRPr="005B0A1F" w:rsidRDefault="005B0A1F" w:rsidP="005B0A1F">
            <w:r w:rsidRPr="005B0A1F">
              <w:t>15</w:t>
            </w:r>
          </w:p>
        </w:tc>
        <w:tc>
          <w:tcPr>
            <w:tcW w:w="4680" w:type="dxa"/>
            <w:noWrap/>
            <w:hideMark/>
          </w:tcPr>
          <w:p w14:paraId="2F682DB9" w14:textId="77777777" w:rsidR="005B0A1F" w:rsidRPr="005B0A1F" w:rsidRDefault="005B0A1F" w:rsidP="005B0A1F">
            <w:r w:rsidRPr="005B0A1F">
              <w:t>14.341</w:t>
            </w:r>
          </w:p>
        </w:tc>
      </w:tr>
      <w:tr w:rsidR="005B0A1F" w:rsidRPr="005B0A1F" w14:paraId="123BA92A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2F470C36" w14:textId="77777777" w:rsidR="005B0A1F" w:rsidRPr="005B0A1F" w:rsidRDefault="005B0A1F" w:rsidP="005B0A1F">
            <w:r w:rsidRPr="005B0A1F">
              <w:t>20</w:t>
            </w:r>
          </w:p>
        </w:tc>
        <w:tc>
          <w:tcPr>
            <w:tcW w:w="4680" w:type="dxa"/>
            <w:noWrap/>
            <w:hideMark/>
          </w:tcPr>
          <w:p w14:paraId="53AC40B8" w14:textId="77777777" w:rsidR="005B0A1F" w:rsidRPr="005B0A1F" w:rsidRDefault="005B0A1F" w:rsidP="005B0A1F">
            <w:r w:rsidRPr="005B0A1F">
              <w:t>18.645</w:t>
            </w:r>
          </w:p>
        </w:tc>
      </w:tr>
      <w:tr w:rsidR="005B0A1F" w:rsidRPr="005B0A1F" w14:paraId="3D7A997D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15D56D54" w14:textId="77777777" w:rsidR="005B0A1F" w:rsidRPr="005B0A1F" w:rsidRDefault="005B0A1F" w:rsidP="005B0A1F"/>
        </w:tc>
        <w:tc>
          <w:tcPr>
            <w:tcW w:w="4680" w:type="dxa"/>
            <w:noWrap/>
            <w:hideMark/>
          </w:tcPr>
          <w:p w14:paraId="37CFE46A" w14:textId="77777777" w:rsidR="005B0A1F" w:rsidRPr="005B0A1F" w:rsidRDefault="005B0A1F" w:rsidP="005B0A1F"/>
        </w:tc>
      </w:tr>
      <w:tr w:rsidR="005B0A1F" w:rsidRPr="005B0A1F" w14:paraId="0210CE14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235F283A" w14:textId="77777777" w:rsidR="005B0A1F" w:rsidRPr="005B0A1F" w:rsidRDefault="005B0A1F" w:rsidP="005B0A1F">
            <w:pPr>
              <w:rPr>
                <w:b/>
                <w:bCs/>
              </w:rPr>
            </w:pPr>
            <w:r w:rsidRPr="005B0A1F">
              <w:rPr>
                <w:b/>
                <w:bCs/>
              </w:rPr>
              <w:t>Length (mm)</w:t>
            </w:r>
          </w:p>
        </w:tc>
        <w:tc>
          <w:tcPr>
            <w:tcW w:w="4680" w:type="dxa"/>
            <w:noWrap/>
            <w:hideMark/>
          </w:tcPr>
          <w:p w14:paraId="14970E6B" w14:textId="77777777" w:rsidR="005B0A1F" w:rsidRPr="005B0A1F" w:rsidRDefault="005B0A1F" w:rsidP="005B0A1F">
            <w:pPr>
              <w:rPr>
                <w:b/>
                <w:bCs/>
              </w:rPr>
            </w:pPr>
            <w:r w:rsidRPr="005B0A1F">
              <w:rPr>
                <w:b/>
                <w:bCs/>
              </w:rPr>
              <w:t>Calculated Simplified Inductance (nH)</w:t>
            </w:r>
          </w:p>
        </w:tc>
      </w:tr>
      <w:tr w:rsidR="005B0A1F" w:rsidRPr="005B0A1F" w14:paraId="54341AC8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59BE9960" w14:textId="77777777" w:rsidR="005B0A1F" w:rsidRPr="005B0A1F" w:rsidRDefault="005B0A1F" w:rsidP="005B0A1F">
            <w:r w:rsidRPr="005B0A1F">
              <w:t>10</w:t>
            </w:r>
          </w:p>
        </w:tc>
        <w:tc>
          <w:tcPr>
            <w:tcW w:w="4680" w:type="dxa"/>
            <w:noWrap/>
            <w:hideMark/>
          </w:tcPr>
          <w:p w14:paraId="000ED5FE" w14:textId="77777777" w:rsidR="005B0A1F" w:rsidRPr="005B0A1F" w:rsidRDefault="005B0A1F" w:rsidP="005B0A1F">
            <w:r w:rsidRPr="005B0A1F">
              <w:t>8.618600932</w:t>
            </w:r>
          </w:p>
        </w:tc>
      </w:tr>
      <w:tr w:rsidR="005B0A1F" w:rsidRPr="005B0A1F" w14:paraId="4D8D70FF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6DF45C9F" w14:textId="77777777" w:rsidR="005B0A1F" w:rsidRPr="005B0A1F" w:rsidRDefault="005B0A1F" w:rsidP="005B0A1F">
            <w:r w:rsidRPr="005B0A1F">
              <w:t>15</w:t>
            </w:r>
          </w:p>
        </w:tc>
        <w:tc>
          <w:tcPr>
            <w:tcW w:w="4680" w:type="dxa"/>
            <w:noWrap/>
            <w:hideMark/>
          </w:tcPr>
          <w:p w14:paraId="529231CD" w14:textId="77777777" w:rsidR="005B0A1F" w:rsidRPr="005B0A1F" w:rsidRDefault="005B0A1F" w:rsidP="005B0A1F">
            <w:r w:rsidRPr="005B0A1F">
              <w:t>14.14429672</w:t>
            </w:r>
          </w:p>
        </w:tc>
      </w:tr>
      <w:tr w:rsidR="005B0A1F" w:rsidRPr="005B0A1F" w14:paraId="25B08804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4634B337" w14:textId="77777777" w:rsidR="005B0A1F" w:rsidRPr="005B0A1F" w:rsidRDefault="005B0A1F" w:rsidP="005B0A1F">
            <w:r w:rsidRPr="005B0A1F">
              <w:t>20</w:t>
            </w:r>
          </w:p>
        </w:tc>
        <w:tc>
          <w:tcPr>
            <w:tcW w:w="4680" w:type="dxa"/>
            <w:noWrap/>
            <w:hideMark/>
          </w:tcPr>
          <w:p w14:paraId="6ECC10E1" w14:textId="77777777" w:rsidR="005B0A1F" w:rsidRPr="005B0A1F" w:rsidRDefault="005B0A1F" w:rsidP="005B0A1F">
            <w:r w:rsidRPr="005B0A1F">
              <w:t>20.00979059</w:t>
            </w:r>
          </w:p>
        </w:tc>
      </w:tr>
      <w:tr w:rsidR="005B0A1F" w:rsidRPr="005B0A1F" w14:paraId="57C37B83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005EDA19" w14:textId="77777777" w:rsidR="005B0A1F" w:rsidRPr="005B0A1F" w:rsidRDefault="005B0A1F" w:rsidP="005B0A1F"/>
        </w:tc>
        <w:tc>
          <w:tcPr>
            <w:tcW w:w="4680" w:type="dxa"/>
            <w:noWrap/>
            <w:hideMark/>
          </w:tcPr>
          <w:p w14:paraId="51E19FFD" w14:textId="77777777" w:rsidR="005B0A1F" w:rsidRPr="005B0A1F" w:rsidRDefault="005B0A1F" w:rsidP="005B0A1F"/>
        </w:tc>
      </w:tr>
      <w:tr w:rsidR="005B0A1F" w:rsidRPr="005B0A1F" w14:paraId="249D49F2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01662736" w14:textId="77777777" w:rsidR="005B0A1F" w:rsidRPr="005B0A1F" w:rsidRDefault="005B0A1F" w:rsidP="005B0A1F">
            <w:pPr>
              <w:rPr>
                <w:b/>
                <w:bCs/>
              </w:rPr>
            </w:pPr>
            <w:r w:rsidRPr="005B0A1F">
              <w:rPr>
                <w:b/>
                <w:bCs/>
              </w:rPr>
              <w:t>Length (mm)</w:t>
            </w:r>
          </w:p>
        </w:tc>
        <w:tc>
          <w:tcPr>
            <w:tcW w:w="4680" w:type="dxa"/>
            <w:noWrap/>
            <w:hideMark/>
          </w:tcPr>
          <w:p w14:paraId="46FAF532" w14:textId="77777777" w:rsidR="005B0A1F" w:rsidRPr="005B0A1F" w:rsidRDefault="005B0A1F" w:rsidP="005B0A1F">
            <w:pPr>
              <w:rPr>
                <w:b/>
                <w:bCs/>
              </w:rPr>
            </w:pPr>
            <w:r w:rsidRPr="005B0A1F">
              <w:rPr>
                <w:b/>
                <w:bCs/>
              </w:rPr>
              <w:t>RoT Inductance (nH)</w:t>
            </w:r>
          </w:p>
        </w:tc>
      </w:tr>
      <w:tr w:rsidR="005B0A1F" w:rsidRPr="005B0A1F" w14:paraId="33C61123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412A927E" w14:textId="77777777" w:rsidR="005B0A1F" w:rsidRPr="005B0A1F" w:rsidRDefault="005B0A1F" w:rsidP="005B0A1F">
            <w:r w:rsidRPr="005B0A1F">
              <w:t>10</w:t>
            </w:r>
          </w:p>
        </w:tc>
        <w:tc>
          <w:tcPr>
            <w:tcW w:w="4680" w:type="dxa"/>
            <w:noWrap/>
            <w:hideMark/>
          </w:tcPr>
          <w:p w14:paraId="1942D3DA" w14:textId="77777777" w:rsidR="005B0A1F" w:rsidRPr="005B0A1F" w:rsidRDefault="005B0A1F" w:rsidP="005B0A1F">
            <w:r w:rsidRPr="005B0A1F">
              <w:t>10</w:t>
            </w:r>
          </w:p>
        </w:tc>
      </w:tr>
      <w:tr w:rsidR="005B0A1F" w:rsidRPr="005B0A1F" w14:paraId="42D9A6FC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508C355E" w14:textId="77777777" w:rsidR="005B0A1F" w:rsidRPr="005B0A1F" w:rsidRDefault="005B0A1F" w:rsidP="005B0A1F">
            <w:r w:rsidRPr="005B0A1F">
              <w:t>15</w:t>
            </w:r>
          </w:p>
        </w:tc>
        <w:tc>
          <w:tcPr>
            <w:tcW w:w="4680" w:type="dxa"/>
            <w:noWrap/>
            <w:hideMark/>
          </w:tcPr>
          <w:p w14:paraId="2DE84632" w14:textId="77777777" w:rsidR="005B0A1F" w:rsidRPr="005B0A1F" w:rsidRDefault="005B0A1F" w:rsidP="005B0A1F">
            <w:r w:rsidRPr="005B0A1F">
              <w:t>15</w:t>
            </w:r>
          </w:p>
        </w:tc>
      </w:tr>
      <w:tr w:rsidR="005B0A1F" w:rsidRPr="005B0A1F" w14:paraId="30882DAD" w14:textId="77777777" w:rsidTr="005B0A1F">
        <w:trPr>
          <w:divId w:val="1251279183"/>
          <w:trHeight w:val="292"/>
          <w:jc w:val="center"/>
        </w:trPr>
        <w:tc>
          <w:tcPr>
            <w:tcW w:w="1795" w:type="dxa"/>
            <w:noWrap/>
            <w:hideMark/>
          </w:tcPr>
          <w:p w14:paraId="32E7DB94" w14:textId="77777777" w:rsidR="005B0A1F" w:rsidRPr="005B0A1F" w:rsidRDefault="005B0A1F" w:rsidP="005B0A1F">
            <w:r w:rsidRPr="005B0A1F">
              <w:t>20</w:t>
            </w:r>
          </w:p>
        </w:tc>
        <w:tc>
          <w:tcPr>
            <w:tcW w:w="4680" w:type="dxa"/>
            <w:noWrap/>
            <w:hideMark/>
          </w:tcPr>
          <w:p w14:paraId="03DF81EE" w14:textId="77777777" w:rsidR="005B0A1F" w:rsidRPr="005B0A1F" w:rsidRDefault="005B0A1F" w:rsidP="005B0A1F">
            <w:r w:rsidRPr="005B0A1F">
              <w:t>20</w:t>
            </w:r>
          </w:p>
        </w:tc>
      </w:tr>
    </w:tbl>
    <w:p w14:paraId="44B050D5" w14:textId="55FF2A1B" w:rsidR="003977A1" w:rsidRDefault="005B0A1F" w:rsidP="005B0A1F">
      <w:r>
        <w:fldChar w:fldCharType="end"/>
      </w:r>
    </w:p>
    <w:p w14:paraId="1958D06E" w14:textId="2EBB8449" w:rsidR="005B0A1F" w:rsidRDefault="005B0A1F" w:rsidP="005B0A1F">
      <w:r>
        <w:rPr>
          <w:noProof/>
        </w:rPr>
        <w:drawing>
          <wp:inline distT="0" distB="0" distL="0" distR="0" wp14:anchorId="6ACEBCA2" wp14:editId="2AA0A77E">
            <wp:extent cx="5943600" cy="3192780"/>
            <wp:effectExtent l="0" t="0" r="9525" b="7620"/>
            <wp:docPr id="83655133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EB29428F-38FD-7A48-4601-CDD63C08F1D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7"/>
              </a:graphicData>
            </a:graphic>
          </wp:inline>
        </w:drawing>
      </w:r>
    </w:p>
    <w:p w14:paraId="567CB67C" w14:textId="10DE1C1D" w:rsidR="005B0A1F" w:rsidRDefault="005B0A1F" w:rsidP="005B0A1F">
      <w:pPr>
        <w:pStyle w:val="ListParagraph"/>
        <w:numPr>
          <w:ilvl w:val="0"/>
          <w:numId w:val="1"/>
        </w:numPr>
      </w:pPr>
      <w:r>
        <w:t>Problem 3b:</w:t>
      </w:r>
    </w:p>
    <w:p w14:paraId="596CB5FE" w14:textId="5FE75041" w:rsidR="00FF6F50" w:rsidRDefault="005B0A1F" w:rsidP="00FF6F50">
      <w:r>
        <w:t xml:space="preserve">I believe the reason why the simulated values are less in most cases and more in </w:t>
      </w:r>
      <w:r w:rsidR="000D623D">
        <w:t>one</w:t>
      </w:r>
      <w:r>
        <w:t xml:space="preserve"> case is </w:t>
      </w:r>
      <w:r w:rsidR="000D623D">
        <w:t>since</w:t>
      </w:r>
      <w:r>
        <w:t xml:space="preserve"> the simulat</w:t>
      </w:r>
      <w:r w:rsidR="000D623D">
        <w:t>ion</w:t>
      </w:r>
      <w:r>
        <w:t xml:space="preserve"> </w:t>
      </w:r>
      <w:r w:rsidR="000D623D">
        <w:t xml:space="preserve">is </w:t>
      </w:r>
      <w:r>
        <w:t xml:space="preserve">taking the actual bond material and </w:t>
      </w:r>
      <w:proofErr w:type="gramStart"/>
      <w:r w:rsidR="00FF6F50">
        <w:t>all of</w:t>
      </w:r>
      <w:proofErr w:type="gramEnd"/>
      <w:r w:rsidR="00FF6F50">
        <w:t xml:space="preserve"> the </w:t>
      </w:r>
      <w:r>
        <w:t>extra parameters of the wire</w:t>
      </w:r>
      <w:r w:rsidR="00FF6F50">
        <w:t xml:space="preserve">, seen below, </w:t>
      </w:r>
      <w:r>
        <w:t>into detail</w:t>
      </w:r>
      <w:r w:rsidR="000D623D">
        <w:t xml:space="preserve"> when performing the analysis. </w:t>
      </w:r>
    </w:p>
    <w:p w14:paraId="7944931D" w14:textId="636435CB" w:rsidR="00FF6F50" w:rsidRDefault="00FF6F50" w:rsidP="00FF6F50">
      <w:pPr>
        <w:jc w:val="center"/>
      </w:pPr>
      <w:r w:rsidRPr="00FF6F50">
        <w:lastRenderedPageBreak/>
        <w:drawing>
          <wp:inline distT="0" distB="0" distL="0" distR="0" wp14:anchorId="1670A4A2" wp14:editId="18AF86F5">
            <wp:extent cx="2790825" cy="2231574"/>
            <wp:effectExtent l="0" t="0" r="0" b="0"/>
            <wp:docPr id="197990389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903899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22391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0BBEA" w14:textId="2442C4E2" w:rsidR="005B0A1F" w:rsidRDefault="00F3089C" w:rsidP="00FF6F50">
      <w:r>
        <w:t>T</w:t>
      </w:r>
      <w:r w:rsidR="000D623D">
        <w:t>he simulation is</w:t>
      </w:r>
      <w:r>
        <w:t xml:space="preserve"> also</w:t>
      </w:r>
      <w:r w:rsidR="000D623D">
        <w:t xml:space="preserve"> </w:t>
      </w:r>
      <w:r>
        <w:t>being run</w:t>
      </w:r>
      <w:r w:rsidR="000D623D">
        <w:t xml:space="preserve"> </w:t>
      </w:r>
      <w:r>
        <w:t xml:space="preserve">at </w:t>
      </w:r>
      <w:r w:rsidR="000D623D">
        <w:t xml:space="preserve">a 500 MHz frequency and is probably </w:t>
      </w:r>
      <w:r>
        <w:t>considering</w:t>
      </w:r>
      <w:r w:rsidR="000D623D">
        <w:t xml:space="preserve"> the skin and proximity effects of the wire bond.</w:t>
      </w:r>
      <w:r w:rsidR="00FF6F50">
        <w:t xml:space="preserve"> When </w:t>
      </w:r>
      <w:r>
        <w:t>using</w:t>
      </w:r>
      <w:r w:rsidR="00FF6F50">
        <w:t xml:space="preserve"> the RoT, </w:t>
      </w:r>
      <w:r>
        <w:t>it’s</w:t>
      </w:r>
      <w:r w:rsidR="00FF6F50">
        <w:t xml:space="preserve"> not </w:t>
      </w:r>
      <w:r>
        <w:t>considering</w:t>
      </w:r>
      <w:r w:rsidR="00FF6F50">
        <w:t xml:space="preserve"> anything </w:t>
      </w:r>
      <w:r>
        <w:t xml:space="preserve">b/c </w:t>
      </w:r>
      <w:r w:rsidR="00FF6F50">
        <w:t xml:space="preserve">the wire bond </w:t>
      </w:r>
      <w:r>
        <w:t>is the</w:t>
      </w:r>
      <w:r w:rsidR="00FF6F50">
        <w:t xml:space="preserve"> “ideal” wire</w:t>
      </w:r>
      <w:r>
        <w:t xml:space="preserve"> in this case</w:t>
      </w:r>
      <w:r w:rsidR="00FF6F50">
        <w:t>. Below you can see the results for an “ideal” bond with no bends</w:t>
      </w:r>
      <w:r>
        <w:t xml:space="preserve"> and how the length is basically the same as the inductance.</w:t>
      </w:r>
    </w:p>
    <w:p w14:paraId="35D81605" w14:textId="25EE6337" w:rsidR="00F3089C" w:rsidRDefault="00F3089C" w:rsidP="00FF6F50">
      <w:r w:rsidRPr="00F3089C">
        <w:drawing>
          <wp:inline distT="0" distB="0" distL="0" distR="0" wp14:anchorId="4560F57E" wp14:editId="5EF0DED4">
            <wp:extent cx="5943600" cy="2834640"/>
            <wp:effectExtent l="0" t="0" r="0" b="3810"/>
            <wp:docPr id="202524142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5241428" name="Picture 1" descr="A screen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4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6B10C4" w14:textId="415D4C47" w:rsidR="00F3089C" w:rsidRDefault="00F3089C" w:rsidP="00FF6F50">
      <w:r w:rsidRPr="00F3089C">
        <w:lastRenderedPageBreak/>
        <w:drawing>
          <wp:inline distT="0" distB="0" distL="0" distR="0" wp14:anchorId="334413B7" wp14:editId="2426A95B">
            <wp:extent cx="5943600" cy="2753995"/>
            <wp:effectExtent l="0" t="0" r="0" b="8255"/>
            <wp:docPr id="212086765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867652" name="Picture 1" descr="A screenshot of a computer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0BEDD" w14:textId="77777777" w:rsidR="00FF6F50" w:rsidRDefault="00FF6F50" w:rsidP="00FF6F50"/>
    <w:sectPr w:rsidR="00FF6F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E75E61"/>
    <w:multiLevelType w:val="hybridMultilevel"/>
    <w:tmpl w:val="3D6A5B56"/>
    <w:lvl w:ilvl="0" w:tplc="A040377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77214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wMDQyNDQyNTAxt7BU0lEKTi0uzszPAykwrAUAcTapBiwAAAA="/>
  </w:docVars>
  <w:rsids>
    <w:rsidRoot w:val="0020663C"/>
    <w:rsid w:val="000D623D"/>
    <w:rsid w:val="000E10E2"/>
    <w:rsid w:val="001E2C56"/>
    <w:rsid w:val="0020663C"/>
    <w:rsid w:val="003977A1"/>
    <w:rsid w:val="005B0A1F"/>
    <w:rsid w:val="006D33AF"/>
    <w:rsid w:val="00750A8B"/>
    <w:rsid w:val="00A41F89"/>
    <w:rsid w:val="00AD19AF"/>
    <w:rsid w:val="00CC5420"/>
    <w:rsid w:val="00F058AF"/>
    <w:rsid w:val="00F3089C"/>
    <w:rsid w:val="00FF6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D6727"/>
  <w15:chartTrackingRefBased/>
  <w15:docId w15:val="{2A25322B-5697-4F70-BF94-8F19AAFA7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663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0663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0663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0663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663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663C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663C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663C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663C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663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0663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0663C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0663C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663C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663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663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663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663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0663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66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0663C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0663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0663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0663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0663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0663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0663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0663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0663C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20663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02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04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24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7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91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9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chart" Target="charts/chart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themeOverride" Target="../theme/themeOverride1.xm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oleObject" Target="file:///G:\College\Virginia_Tech\Spring_2025\Principles_Of_Electronic_Packaging\HW2\HW2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Problem</a:t>
            </a:r>
            <a:r>
              <a:rPr lang="en-US" baseline="0"/>
              <a:t> 3 DC Inductance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v>Simulated DC Inductance at 500MHz</c:v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cat>
            <c:numRef>
              <c:f>'Problem 3'!$A$2:$A$4</c:f>
              <c:numCache>
                <c:formatCode>General</c:formatCode>
                <c:ptCount val="3"/>
                <c:pt idx="0">
                  <c:v>10</c:v>
                </c:pt>
                <c:pt idx="1">
                  <c:v>15</c:v>
                </c:pt>
                <c:pt idx="2">
                  <c:v>20</c:v>
                </c:pt>
              </c:numCache>
            </c:numRef>
          </c:cat>
          <c:val>
            <c:numRef>
              <c:f>'Problem 3'!$B$2:$B$4</c:f>
              <c:numCache>
                <c:formatCode>General</c:formatCode>
                <c:ptCount val="3"/>
                <c:pt idx="0">
                  <c:v>8.3249999999999993</c:v>
                </c:pt>
                <c:pt idx="1">
                  <c:v>14.340999999999999</c:v>
                </c:pt>
                <c:pt idx="2">
                  <c:v>18.6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9F8D-4F03-9502-CD954EEBEC2B}"/>
            </c:ext>
          </c:extLst>
        </c:ser>
        <c:ser>
          <c:idx val="1"/>
          <c:order val="1"/>
          <c:tx>
            <c:v>Rule of Thumb Inductances</c:v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val>
            <c:numRef>
              <c:f>'Problem 3'!$B$12:$B$14</c:f>
              <c:numCache>
                <c:formatCode>General</c:formatCode>
                <c:ptCount val="3"/>
                <c:pt idx="0">
                  <c:v>10</c:v>
                </c:pt>
                <c:pt idx="1">
                  <c:v>15</c:v>
                </c:pt>
                <c:pt idx="2">
                  <c:v>2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9F8D-4F03-9502-CD954EEBEC2B}"/>
            </c:ext>
          </c:extLst>
        </c:ser>
        <c:ser>
          <c:idx val="2"/>
          <c:order val="2"/>
          <c:tx>
            <c:v>Calculated Simplified Inductance</c:v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val>
            <c:numRef>
              <c:f>'Problem 3'!$B$7:$B$9</c:f>
              <c:numCache>
                <c:formatCode>General</c:formatCode>
                <c:ptCount val="3"/>
                <c:pt idx="0">
                  <c:v>8.6186009321550738</c:v>
                </c:pt>
                <c:pt idx="1">
                  <c:v>14.144296722557105</c:v>
                </c:pt>
                <c:pt idx="2">
                  <c:v>20.00979058654992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9F8D-4F03-9502-CD954EEBEC2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99379551"/>
        <c:axId val="538009295"/>
      </c:lineChart>
      <c:catAx>
        <c:axId val="599379551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Length</a:t>
                </a:r>
                <a:r>
                  <a:rPr lang="en-US" baseline="0"/>
                  <a:t> (mm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38009295"/>
        <c:crosses val="autoZero"/>
        <c:auto val="1"/>
        <c:lblAlgn val="ctr"/>
        <c:lblOffset val="100"/>
        <c:noMultiLvlLbl val="0"/>
      </c:catAx>
      <c:valAx>
        <c:axId val="538009295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Inductance</a:t>
                </a:r>
                <a:r>
                  <a:rPr lang="en-US" baseline="0"/>
                  <a:t> (nH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9937955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4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Office">
    <a:dk1>
      <a:sysClr val="windowText" lastClr="000000"/>
    </a:dk1>
    <a:lt1>
      <a:sysClr val="window" lastClr="FFFFFF"/>
    </a:lt1>
    <a:dk2>
      <a:srgbClr val="0E2841"/>
    </a:dk2>
    <a:lt2>
      <a:srgbClr val="E8E8E8"/>
    </a:lt2>
    <a:accent1>
      <a:srgbClr val="156082"/>
    </a:accent1>
    <a:accent2>
      <a:srgbClr val="E97132"/>
    </a:accent2>
    <a:accent3>
      <a:srgbClr val="196B24"/>
    </a:accent3>
    <a:accent4>
      <a:srgbClr val="0F9ED5"/>
    </a:accent4>
    <a:accent5>
      <a:srgbClr val="A02B93"/>
    </a:accent5>
    <a:accent6>
      <a:srgbClr val="4EA72E"/>
    </a:accent6>
    <a:hlink>
      <a:srgbClr val="467886"/>
    </a:hlink>
    <a:folHlink>
      <a:srgbClr val="96607D"/>
    </a:folHlink>
  </a:clrScheme>
  <a:fontScheme name="Office">
    <a:majorFont>
      <a:latin typeface="Aptos Display" panose="02110004020202020204"/>
      <a:ea typeface=""/>
      <a:cs typeface=""/>
      <a:font script="Jpan" typeface="游ゴシック Light"/>
      <a:font script="Hang" typeface="맑은 고딕"/>
      <a:font script="Hans" typeface="等线 Light"/>
      <a:font script="Hant" typeface="新細明體"/>
      <a:font script="Arab" typeface="Times New Roman"/>
      <a:font script="Hebr" typeface="Times New Roman"/>
      <a:font script="Thai" typeface="Tahoma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ajorFont>
    <a:minorFont>
      <a:latin typeface="Aptos Narrow" panose="02110004020202020204"/>
      <a:ea typeface=""/>
      <a:cs typeface=""/>
      <a:font script="Jpan" typeface="游ゴシック"/>
      <a:font script="Hang" typeface="맑은 고딕"/>
      <a:font script="Hans" typeface="等线"/>
      <a:font script="Hant" typeface="新細明體"/>
      <a:font script="Arab" typeface="Arial"/>
      <a:font script="Hebr" typeface="Arial"/>
      <a:font script="Thai" typeface="Tahoma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  <a:font script="Geor" typeface="Sylfaen"/>
      <a:font script="Armn" typeface="Arial"/>
      <a:font script="Bugi" typeface="Leelawadee UI"/>
      <a:font script="Bopo" typeface="Microsoft JhengHei"/>
      <a:font script="Java" typeface="Javanese Text"/>
      <a:font script="Lisu" typeface="Segoe UI"/>
      <a:font script="Mymr" typeface="Myanmar Text"/>
      <a:font script="Nkoo" typeface="Ebrima"/>
      <a:font script="Olck" typeface="Nirmala UI"/>
      <a:font script="Osma" typeface="Ebrima"/>
      <a:font script="Phag" typeface="Phagspa"/>
      <a:font script="Syrn" typeface="Estrangelo Edessa"/>
      <a:font script="Syrj" typeface="Estrangelo Edessa"/>
      <a:font script="Syre" typeface="Estrangelo Edessa"/>
      <a:font script="Sora" typeface="Nirmala UI"/>
      <a:font script="Tale" typeface="Microsoft Tai Le"/>
      <a:font script="Talu" typeface="Microsoft New Tai Lue"/>
      <a:font script="Tfng" typeface="Ebrima"/>
    </a:minorFont>
  </a:fontScheme>
  <a:fmtScheme name="Office">
    <a:fillStyleLst>
      <a:solidFill>
        <a:schemeClr val="phClr"/>
      </a:solidFill>
      <a:gradFill rotWithShape="1">
        <a:gsLst>
          <a:gs pos="0">
            <a:schemeClr val="phClr">
              <a:lumMod val="110000"/>
              <a:satMod val="105000"/>
              <a:tint val="67000"/>
            </a:schemeClr>
          </a:gs>
          <a:gs pos="50000">
            <a:schemeClr val="phClr">
              <a:lumMod val="105000"/>
              <a:satMod val="103000"/>
              <a:tint val="73000"/>
            </a:schemeClr>
          </a:gs>
          <a:gs pos="100000">
            <a:schemeClr val="phClr">
              <a:lumMod val="105000"/>
              <a:satMod val="109000"/>
              <a:tint val="81000"/>
            </a:schemeClr>
          </a:gs>
        </a:gsLst>
        <a:lin ang="5400000" scaled="0"/>
      </a:gradFill>
      <a:gradFill rotWithShape="1">
        <a:gsLst>
          <a:gs pos="0">
            <a:schemeClr val="phClr">
              <a:satMod val="103000"/>
              <a:lumMod val="102000"/>
              <a:tint val="94000"/>
            </a:schemeClr>
          </a:gs>
          <a:gs pos="50000">
            <a:schemeClr val="phClr">
              <a:satMod val="110000"/>
              <a:lumMod val="100000"/>
              <a:shade val="100000"/>
            </a:schemeClr>
          </a:gs>
          <a:gs pos="100000">
            <a:schemeClr val="phClr">
              <a:lumMod val="99000"/>
              <a:satMod val="120000"/>
              <a:shade val="78000"/>
            </a:schemeClr>
          </a:gs>
        </a:gsLst>
        <a:lin ang="5400000" scaled="0"/>
      </a:gradFill>
    </a:fillStyleLst>
    <a:lnStyleLst>
      <a:ln w="12700" cap="flat" cmpd="sng" algn="ctr">
        <a:solidFill>
          <a:schemeClr val="phClr"/>
        </a:solidFill>
        <a:prstDash val="solid"/>
        <a:miter lim="800000"/>
      </a:ln>
      <a:ln w="19050" cap="flat" cmpd="sng" algn="ctr">
        <a:solidFill>
          <a:schemeClr val="phClr"/>
        </a:solidFill>
        <a:prstDash val="solid"/>
        <a:miter lim="800000"/>
      </a:ln>
      <a:ln w="25400" cap="flat" cmpd="sng" algn="ctr">
        <a:solidFill>
          <a:schemeClr val="phClr"/>
        </a:solidFill>
        <a:prstDash val="solid"/>
        <a:miter lim="800000"/>
      </a:ln>
    </a:lnStyleLst>
    <a:effectStyleLst>
      <a:effectStyle>
        <a:effectLst/>
      </a:effectStyle>
      <a:effectStyle>
        <a:effectLst/>
      </a:effectStyle>
      <a:effectStyle>
        <a:effectLst>
          <a:outerShdw blurRad="57150" dist="19050" dir="5400000" algn="ctr" rotWithShape="0">
            <a:srgbClr val="000000">
              <a:alpha val="63000"/>
            </a:srgbClr>
          </a:outerShdw>
        </a:effectLst>
      </a:effectStyle>
    </a:effectStyleLst>
    <a:bgFillStyleLst>
      <a:solidFill>
        <a:schemeClr val="phClr"/>
      </a:solidFill>
      <a:solidFill>
        <a:schemeClr val="phClr">
          <a:tint val="95000"/>
          <a:satMod val="170000"/>
        </a:schemeClr>
      </a:solidFill>
      <a:gradFill rotWithShape="1">
        <a:gsLst>
          <a:gs pos="0">
            <a:schemeClr val="phClr">
              <a:tint val="93000"/>
              <a:satMod val="150000"/>
              <a:shade val="98000"/>
              <a:lumMod val="102000"/>
            </a:schemeClr>
          </a:gs>
          <a:gs pos="50000">
            <a:schemeClr val="phClr">
              <a:tint val="98000"/>
              <a:satMod val="130000"/>
              <a:shade val="90000"/>
              <a:lumMod val="103000"/>
            </a:schemeClr>
          </a:gs>
          <a:gs pos="100000">
            <a:schemeClr val="phClr">
              <a:shade val="63000"/>
              <a:satMod val="120000"/>
            </a:schemeClr>
          </a:gs>
        </a:gsLst>
        <a:lin ang="5400000" scaled="0"/>
      </a:gradFill>
    </a:bgFillStyleLst>
  </a:fmtScheme>
</a:themeOverrid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9</Pages>
  <Words>253</Words>
  <Characters>144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Hopkins</dc:creator>
  <cp:keywords/>
  <dc:description/>
  <cp:lastModifiedBy>Joshua Hopkins</cp:lastModifiedBy>
  <cp:revision>3</cp:revision>
  <cp:lastPrinted>2025-02-27T04:40:00Z</cp:lastPrinted>
  <dcterms:created xsi:type="dcterms:W3CDTF">2025-02-26T22:06:00Z</dcterms:created>
  <dcterms:modified xsi:type="dcterms:W3CDTF">2025-02-27T04:50:00Z</dcterms:modified>
</cp:coreProperties>
</file>